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pomme cannell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professionale,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omposizione profumata (profum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innamaldehyde; α-methylcinnamaldehyde;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Eliminare il contenuto/contenitore in ... (... in conformità con la normativa locale/regionale/nazionale o internaz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er via orale), H301 (ATE=280 mg/kg di peso corporeo)</w:t>
              <w:br/>
              <w:t>Acute Tox. 3 (per via cutanea), H311 (ATE=820 mg/kg di peso corporeo)</w:t>
              <w:br/>
              <w:t>Acute Tox. 3 (per inalazione), H331 (ATE=0,5 mg/l/4h)</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iccant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di peso corporeo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di peso corporeo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di peso corporeo Animal: rat, Animal sex: male, Guideline: other:</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di peso corporeo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di peso corporeo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di peso corporeo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e/femmin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di peso corporeo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pomme cannel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pomme cannel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geri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contatto con la pell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alat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pomme cannel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ela pomme cannell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condo il Regolamento REACH (CE) 1907/2006 modificato dal Regolamento (UE) 2020/878</w:t>
          </w:r>
        </w:p>
        <w:p w:rsidR="009C6C12" w:rsidRPr="008F5B08" w:rsidP="008F5B08" w14:paraId="31267F45" w14:textId="67A5CBF0">
          <w:pPr>
            <w:pStyle w:val="SDSTableTextHeader"/>
          </w:pPr>
          <w:r>
            <w:rPr>
              <w:noProof/>
            </w:rPr>
            <w:t>Data di pubblicazione: 23/04/2026   Versione: 4.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DFEBFEF-CAD9-4812-8BBA-D1E9647EEC65}"/>
</file>

<file path=customXml/itemProps3.xml><?xml version="1.0" encoding="utf-8"?>
<ds:datastoreItem xmlns:ds="http://schemas.openxmlformats.org/officeDocument/2006/customXml" ds:itemID="{379FCE3D-4A43-435C-BE5B-09224A0D19E4}"/>
</file>

<file path=customXml/itemProps4.xml><?xml version="1.0" encoding="utf-8"?>
<ds:datastoreItem xmlns:ds="http://schemas.openxmlformats.org/officeDocument/2006/customXml" ds:itemID="{648741FD-8C27-48D0-B4FC-53FBB6DA3175}"/>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